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University of Petroleum and Energy Studies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chool of Computer Science 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Department of Cybernetics 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43100</wp:posOffset>
            </wp:positionH>
            <wp:positionV relativeFrom="paragraph">
              <wp:posOffset>161925</wp:posOffset>
            </wp:positionV>
            <wp:extent cx="2061210" cy="775970"/>
            <wp:effectExtent l="0" t="0" r="0" b="0"/>
            <wp:wrapSquare wrapText="bothSides" distT="0" distB="0" distL="114300" distR="11430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Graphics &amp; Animation Tools</w:t>
      </w:r>
    </w:p>
    <w:p w:rsidR="00DC7737" w:rsidRDefault="00DC7737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>VIVA</w:t>
      </w:r>
      <w:r w:rsidR="00DB60BB">
        <w:rPr>
          <w:rFonts w:ascii="Times New Roman" w:eastAsia="Times New Roman" w:hAnsi="Times New Roman" w:cs="Times New Roman"/>
          <w:b/>
          <w:sz w:val="36"/>
          <w:szCs w:val="36"/>
        </w:rPr>
        <w:t>-2</w:t>
      </w: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>ASSIGNMENT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(Session: 2020-2021)</w:t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7C2594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7C2594">
        <w:rPr>
          <w:noProof/>
        </w:rPr>
        <w:pict>
          <v:rect id="Rectangle 17" o:spid="_x0000_s1026" style="position:absolute;left:0;text-align:left;margin-left:149pt;margin-top:0;width:192pt;height:112.8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" stroked="f">
            <v:textbox inset="7pt,1.2694mm,7pt,1.2694mm">
              <w:txbxContent>
                <w:p w:rsidR="00F044CC" w:rsidRDefault="00F044CC">
                  <w:pPr>
                    <w:spacing w:after="240" w:line="258" w:lineRule="auto"/>
                    <w:jc w:val="center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Batch: 2017-2021</w:t>
                  </w:r>
                </w:p>
                <w:p w:rsidR="00F044CC" w:rsidRDefault="00F044CC">
                  <w:pPr>
                    <w:spacing w:after="240" w:line="258" w:lineRule="auto"/>
                    <w:jc w:val="center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Semester: VII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vertAlign w:val="superscript"/>
                    </w:rPr>
                    <w:t>th</w:t>
                  </w:r>
                </w:p>
              </w:txbxContent>
            </v:textbox>
            <w10:wrap type="square"/>
          </v:rect>
        </w:pict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7C2594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C2594">
        <w:rPr>
          <w:noProof/>
        </w:rPr>
        <w:pict>
          <v:rect id="Rectangle 16" o:spid="_x0000_s1027" style="position:absolute;margin-left:9pt;margin-top:0;width:192pt;height:112.8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" stroked="f">
            <v:textbox inset="7pt,1.2694mm,7pt,1.2694mm">
              <w:txbxContent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u w:val="single"/>
                    </w:rPr>
                    <w:t>Submitted To: -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 xml:space="preserve">Dr. Durgansh Sharma 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Assistant Professor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Department of Cybernetics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</w:p>
              </w:txbxContent>
            </v:textbox>
            <w10:wrap type="square"/>
          </v:rect>
        </w:pict>
      </w:r>
      <w:r w:rsidRPr="007C2594">
        <w:rPr>
          <w:noProof/>
        </w:rPr>
        <w:pict>
          <v:rect id="Rectangle 18" o:spid="_x0000_s1028" style="position:absolute;margin-left:268pt;margin-top:0;width:192pt;height:112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" stroked="f">
            <v:textbox inset="7pt,1.2694mm,7pt,1.2694mm">
              <w:txbxContent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u w:val="single"/>
                    </w:rPr>
                    <w:t>Submitted By: -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Ananya Raghav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R100217008</w:t>
                  </w:r>
                </w:p>
                <w:p w:rsidR="00F044CC" w:rsidRDefault="00F044CC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500062570</w:t>
                  </w:r>
                </w:p>
              </w:txbxContent>
            </v:textbox>
            <w10:wrap type="square"/>
          </v:rect>
        </w:pict>
      </w: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 w:rsidP="00B214FC">
      <w:pPr>
        <w:spacing w:after="160" w:line="259" w:lineRule="auto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6F5B67" w:rsidRPr="00684395" w:rsidRDefault="006F5B67" w:rsidP="00B214F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306B5F" w:rsidRDefault="00CE68BB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b/>
          <w:sz w:val="28"/>
          <w:szCs w:val="28"/>
        </w:rPr>
        <w:t>1)  Aim</w:t>
      </w:r>
      <w:r w:rsidR="00246D67">
        <w:rPr>
          <w:rFonts w:ascii="Times New Roman" w:eastAsia="Times New Roman" w:hAnsi="Times New Roman" w:cs="Times New Roman"/>
          <w:b/>
          <w:sz w:val="28"/>
          <w:szCs w:val="28"/>
        </w:rPr>
        <w:t>-</w:t>
      </w:r>
      <w:r w:rsidR="006F5B6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661215" w:rsidRPr="007747A6">
        <w:rPr>
          <w:rFonts w:ascii="Times New Roman" w:eastAsia="Times New Roman" w:hAnsi="Times New Roman" w:cs="Times New Roman"/>
          <w:sz w:val="28"/>
          <w:szCs w:val="28"/>
        </w:rPr>
        <w:t>Create any Mountain Range with Snowfall over it using GIMP</w:t>
      </w:r>
      <w:r w:rsidR="000638E6"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747A6" w:rsidRPr="007747A6" w:rsidRDefault="007747A6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Pr="007747A6" w:rsidRDefault="00CE68BB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b/>
          <w:sz w:val="28"/>
          <w:szCs w:val="28"/>
        </w:rPr>
        <w:t>Steps followed</w:t>
      </w:r>
      <w:r w:rsidR="009C2E65">
        <w:rPr>
          <w:rFonts w:ascii="Times New Roman" w:eastAsia="Times New Roman" w:hAnsi="Times New Roman" w:cs="Times New Roman"/>
          <w:sz w:val="28"/>
          <w:szCs w:val="28"/>
        </w:rPr>
        <w:t>-</w:t>
      </w:r>
    </w:p>
    <w:p w:rsidR="009D1893" w:rsidRPr="007747A6" w:rsidRDefault="009D1893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>Open GIMP.</w:t>
      </w:r>
    </w:p>
    <w:p w:rsidR="009D1893" w:rsidRPr="007747A6" w:rsidRDefault="007747A6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Create 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>a new layer with white background</w:t>
      </w:r>
      <w:r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747A6" w:rsidRPr="007747A6" w:rsidRDefault="007747A6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>Download an image of mountains.</w:t>
      </w:r>
    </w:p>
    <w:p w:rsidR="007747A6" w:rsidRPr="007747A6" w:rsidRDefault="009D1893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Open </w:t>
      </w:r>
      <w:r w:rsidR="007747A6" w:rsidRPr="007747A6">
        <w:rPr>
          <w:rFonts w:ascii="Times New Roman" w:eastAsia="Times New Roman" w:hAnsi="Times New Roman" w:cs="Times New Roman"/>
          <w:sz w:val="28"/>
          <w:szCs w:val="28"/>
        </w:rPr>
        <w:t xml:space="preserve">that </w:t>
      </w: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image of </w:t>
      </w:r>
      <w:r w:rsidR="0050253C" w:rsidRPr="007747A6">
        <w:rPr>
          <w:rFonts w:ascii="Times New Roman" w:eastAsia="Times New Roman" w:hAnsi="Times New Roman" w:cs="Times New Roman"/>
          <w:sz w:val="28"/>
          <w:szCs w:val="28"/>
        </w:rPr>
        <w:t>mountain</w:t>
      </w: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 as layers in GIMP</w:t>
      </w:r>
      <w:r w:rsidR="007747A6"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9D1893" w:rsidRPr="007747A6" w:rsidRDefault="007747A6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>C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 xml:space="preserve">reate a new transparent layer to draw </w:t>
      </w:r>
      <w:r w:rsidR="00576B30" w:rsidRPr="007747A6">
        <w:rPr>
          <w:rFonts w:ascii="Times New Roman" w:eastAsia="Times New Roman" w:hAnsi="Times New Roman" w:cs="Times New Roman"/>
          <w:sz w:val="28"/>
          <w:szCs w:val="28"/>
        </w:rPr>
        <w:t>boundaries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D1893" w:rsidRPr="007747A6" w:rsidRDefault="007747A6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Now with 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>the ‘Paths tool’ start selection boundaries and layout of the image.</w:t>
      </w:r>
    </w:p>
    <w:p w:rsidR="009D1893" w:rsidRPr="007747A6" w:rsidRDefault="009D1893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>After selection of layout/ boundaries, go to ‘Select’, choose ‘From Path’ option and your path will be selected.</w:t>
      </w:r>
    </w:p>
    <w:p w:rsidR="00A76B4D" w:rsidRDefault="00A76B4D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76B4D">
        <w:rPr>
          <w:rFonts w:ascii="Times New Roman" w:eastAsia="Times New Roman" w:hAnsi="Times New Roman" w:cs="Times New Roman"/>
          <w:sz w:val="28"/>
          <w:szCs w:val="28"/>
        </w:rPr>
        <w:t>Use</w:t>
      </w:r>
      <w:r w:rsidR="009D1893" w:rsidRPr="00A76B4D">
        <w:rPr>
          <w:rFonts w:ascii="Times New Roman" w:eastAsia="Times New Roman" w:hAnsi="Times New Roman" w:cs="Times New Roman"/>
          <w:sz w:val="28"/>
          <w:szCs w:val="28"/>
        </w:rPr>
        <w:t xml:space="preserve"> ‘buc</w:t>
      </w:r>
      <w:r>
        <w:rPr>
          <w:rFonts w:ascii="Times New Roman" w:eastAsia="Times New Roman" w:hAnsi="Times New Roman" w:cs="Times New Roman"/>
          <w:sz w:val="28"/>
          <w:szCs w:val="28"/>
        </w:rPr>
        <w:t>ket fill tool’ from the toolbar.</w:t>
      </w:r>
    </w:p>
    <w:p w:rsidR="009D1893" w:rsidRPr="00A76B4D" w:rsidRDefault="009D1893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76B4D">
        <w:rPr>
          <w:rFonts w:ascii="Times New Roman" w:eastAsia="Times New Roman" w:hAnsi="Times New Roman" w:cs="Times New Roman"/>
          <w:sz w:val="28"/>
          <w:szCs w:val="28"/>
        </w:rPr>
        <w:t>Repeat step 3,</w:t>
      </w:r>
      <w:r w:rsidR="00A76B4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A76B4D">
        <w:rPr>
          <w:rFonts w:ascii="Times New Roman" w:eastAsia="Times New Roman" w:hAnsi="Times New Roman" w:cs="Times New Roman"/>
          <w:sz w:val="28"/>
          <w:szCs w:val="28"/>
        </w:rPr>
        <w:t>4,</w:t>
      </w:r>
      <w:r w:rsidR="00A76B4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A76B4D">
        <w:rPr>
          <w:rFonts w:ascii="Times New Roman" w:eastAsia="Times New Roman" w:hAnsi="Times New Roman" w:cs="Times New Roman"/>
          <w:sz w:val="28"/>
          <w:szCs w:val="28"/>
        </w:rPr>
        <w:t>5 for creating the</w:t>
      </w:r>
      <w:r w:rsidR="007747A6" w:rsidRPr="00A76B4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B169E" w:rsidRPr="00A76B4D">
        <w:rPr>
          <w:rFonts w:ascii="Times New Roman" w:eastAsia="Times New Roman" w:hAnsi="Times New Roman" w:cs="Times New Roman"/>
          <w:sz w:val="28"/>
          <w:szCs w:val="28"/>
        </w:rPr>
        <w:t>grass</w:t>
      </w:r>
      <w:r w:rsidR="00A53C7E" w:rsidRPr="00A76B4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A802BF" w:rsidRPr="00A76B4D">
        <w:rPr>
          <w:rFonts w:ascii="Times New Roman" w:eastAsia="Times New Roman" w:hAnsi="Times New Roman" w:cs="Times New Roman"/>
          <w:sz w:val="28"/>
          <w:szCs w:val="28"/>
        </w:rPr>
        <w:t xml:space="preserve">river </w:t>
      </w:r>
      <w:r w:rsidR="00A53C7E" w:rsidRPr="00A76B4D"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r w:rsidR="00CB27E4" w:rsidRPr="00A76B4D">
        <w:rPr>
          <w:rFonts w:ascii="Times New Roman" w:eastAsia="Times New Roman" w:hAnsi="Times New Roman" w:cs="Times New Roman"/>
          <w:sz w:val="28"/>
          <w:szCs w:val="28"/>
        </w:rPr>
        <w:t>sky</w:t>
      </w:r>
      <w:r w:rsidR="00A53C7E" w:rsidRPr="00A76B4D">
        <w:rPr>
          <w:rFonts w:ascii="Times New Roman" w:eastAsia="Times New Roman" w:hAnsi="Times New Roman" w:cs="Times New Roman"/>
          <w:sz w:val="28"/>
          <w:szCs w:val="28"/>
        </w:rPr>
        <w:t xml:space="preserve"> of the </w:t>
      </w:r>
      <w:r w:rsidR="004A06D6" w:rsidRPr="00A76B4D">
        <w:rPr>
          <w:rFonts w:ascii="Times New Roman" w:eastAsia="Times New Roman" w:hAnsi="Times New Roman" w:cs="Times New Roman"/>
          <w:sz w:val="28"/>
          <w:szCs w:val="28"/>
        </w:rPr>
        <w:t>scene</w:t>
      </w:r>
      <w:r w:rsidRPr="00A76B4D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A76B4D" w:rsidRDefault="00A76B4D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Now create </w:t>
      </w:r>
      <w:r w:rsidR="00A70855" w:rsidRPr="007747A6">
        <w:rPr>
          <w:rFonts w:ascii="Times New Roman" w:eastAsia="Times New Roman" w:hAnsi="Times New Roman" w:cs="Times New Roman"/>
          <w:sz w:val="28"/>
          <w:szCs w:val="28"/>
        </w:rPr>
        <w:t>snow cap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837E3" w:rsidRPr="007747A6" w:rsidRDefault="00A76B4D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>lac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he snow cap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 xml:space="preserve"> at the </w:t>
      </w:r>
      <w:r w:rsidR="0086070F" w:rsidRPr="007747A6">
        <w:rPr>
          <w:rFonts w:ascii="Times New Roman" w:eastAsia="Times New Roman" w:hAnsi="Times New Roman" w:cs="Times New Roman"/>
          <w:sz w:val="28"/>
          <w:szCs w:val="28"/>
        </w:rPr>
        <w:t>top of mountain range</w:t>
      </w:r>
      <w:r w:rsidR="009D1893"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0F26BE" w:rsidRPr="007747A6" w:rsidRDefault="006644C5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 For adding snowfall effect, </w:t>
      </w:r>
      <w:r w:rsidR="005A71CC" w:rsidRPr="007747A6">
        <w:rPr>
          <w:rFonts w:ascii="Times New Roman" w:eastAsia="Times New Roman" w:hAnsi="Times New Roman" w:cs="Times New Roman"/>
          <w:sz w:val="28"/>
          <w:szCs w:val="28"/>
        </w:rPr>
        <w:t xml:space="preserve">add a new layer of black colour </w:t>
      </w:r>
      <w:r w:rsidR="00EE62C6" w:rsidRPr="007747A6">
        <w:rPr>
          <w:rFonts w:ascii="Times New Roman" w:eastAsia="Times New Roman" w:hAnsi="Times New Roman" w:cs="Times New Roman"/>
          <w:sz w:val="28"/>
          <w:szCs w:val="28"/>
        </w:rPr>
        <w:t xml:space="preserve">over all the layers </w:t>
      </w:r>
      <w:r w:rsidR="005A71CC" w:rsidRPr="007747A6">
        <w:rPr>
          <w:rFonts w:ascii="Times New Roman" w:eastAsia="Times New Roman" w:hAnsi="Times New Roman" w:cs="Times New Roman"/>
          <w:sz w:val="28"/>
          <w:szCs w:val="28"/>
        </w:rPr>
        <w:t>and set the photo effect from normal to screen.</w:t>
      </w:r>
    </w:p>
    <w:p w:rsidR="000648E1" w:rsidRPr="00A76B4D" w:rsidRDefault="00884B81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 Go to Filters -&gt; Noise -&gt; RGB Noise and then press ‘OK’, this will add some noise to the image and make it translucent.</w:t>
      </w:r>
    </w:p>
    <w:p w:rsidR="000E7E14" w:rsidRPr="007747A6" w:rsidRDefault="000E7E14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>Then, Go to Filters -&gt; Blur -&gt;</w:t>
      </w:r>
      <w:r w:rsidR="00C63BA8" w:rsidRPr="007747A6">
        <w:rPr>
          <w:rFonts w:ascii="Times New Roman" w:eastAsia="Times New Roman" w:hAnsi="Times New Roman" w:cs="Times New Roman"/>
          <w:sz w:val="28"/>
          <w:szCs w:val="28"/>
        </w:rPr>
        <w:t>Motion Blur</w:t>
      </w:r>
      <w:r w:rsidRPr="007747A6">
        <w:rPr>
          <w:rFonts w:ascii="Times New Roman" w:eastAsia="Times New Roman" w:hAnsi="Times New Roman" w:cs="Times New Roman"/>
          <w:sz w:val="28"/>
          <w:szCs w:val="28"/>
        </w:rPr>
        <w:t>and then press ‘OK’</w:t>
      </w:r>
      <w:r w:rsidR="00803FF8"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0F26BE" w:rsidRPr="007747A6" w:rsidRDefault="00C5026F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 xml:space="preserve">After completing above steps, </w:t>
      </w:r>
      <w:r w:rsidR="00B46BFC" w:rsidRPr="007747A6">
        <w:rPr>
          <w:rFonts w:ascii="Times New Roman" w:eastAsia="Times New Roman" w:hAnsi="Times New Roman" w:cs="Times New Roman"/>
          <w:sz w:val="28"/>
          <w:szCs w:val="28"/>
        </w:rPr>
        <w:t>Go to Colors -&gt;</w:t>
      </w:r>
      <w:r w:rsidR="00FB1759" w:rsidRPr="007747A6">
        <w:rPr>
          <w:rFonts w:ascii="Times New Roman" w:eastAsia="Times New Roman" w:hAnsi="Times New Roman" w:cs="Times New Roman"/>
          <w:sz w:val="28"/>
          <w:szCs w:val="28"/>
        </w:rPr>
        <w:t>Levels</w:t>
      </w:r>
      <w:r w:rsidR="006D059E" w:rsidRPr="007747A6">
        <w:rPr>
          <w:rFonts w:ascii="Times New Roman" w:eastAsia="Times New Roman" w:hAnsi="Times New Roman" w:cs="Times New Roman"/>
          <w:sz w:val="28"/>
          <w:szCs w:val="28"/>
        </w:rPr>
        <w:t xml:space="preserve"> and adjust the white and black input level</w:t>
      </w:r>
      <w:r w:rsidR="00414C7D" w:rsidRPr="007747A6">
        <w:rPr>
          <w:rFonts w:ascii="Times New Roman" w:eastAsia="Times New Roman" w:hAnsi="Times New Roman" w:cs="Times New Roman"/>
          <w:sz w:val="28"/>
          <w:szCs w:val="28"/>
        </w:rPr>
        <w:t>s till you find pixelated snow effect over your image.</w:t>
      </w:r>
    </w:p>
    <w:p w:rsidR="002A67BB" w:rsidRPr="007747A6" w:rsidRDefault="002A67BB" w:rsidP="00A76B4D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sz w:val="28"/>
          <w:szCs w:val="28"/>
        </w:rPr>
        <w:t>Your image is complete export it as .png and save it.</w:t>
      </w:r>
    </w:p>
    <w:p w:rsidR="000F26BE" w:rsidRPr="000F26BE" w:rsidRDefault="000F26BE" w:rsidP="000F26BE">
      <w:p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A76B4D" w:rsidRDefault="00A76B4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A76B4D" w:rsidRPr="00684395" w:rsidRDefault="00A76B4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DB60BB" w:rsidRPr="007747A6" w:rsidRDefault="00DB60BB" w:rsidP="00DB60BB">
      <w:pPr>
        <w:spacing w:after="160" w:line="259" w:lineRule="auto"/>
        <w:rPr>
          <w:rFonts w:ascii="Times New Roman" w:hAnsi="Times New Roman" w:cs="Times New Roman"/>
          <w:noProof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</w:t>
      </w:r>
      <w:r w:rsidR="00246D67">
        <w:rPr>
          <w:rFonts w:ascii="Times New Roman" w:eastAsia="Times New Roman" w:hAnsi="Times New Roman" w:cs="Times New Roman"/>
          <w:b/>
          <w:sz w:val="28"/>
          <w:szCs w:val="28"/>
        </w:rPr>
        <w:t>-</w:t>
      </w:r>
    </w:p>
    <w:p w:rsidR="00DB60BB" w:rsidRDefault="00DB60B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7747A6" w:rsidRDefault="006F5B67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rFonts w:asciiTheme="minorHAnsi" w:eastAsia="Times New Roman" w:hAnsiTheme="minorHAnsi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3341370"/>
            <wp:effectExtent l="19050" t="0" r="0" b="0"/>
            <wp:docPr id="3" name="Picture 2" descr="Screenshot (4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4)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F95B6B" w:rsidRDefault="00F95B6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7747A6" w:rsidRDefault="007747A6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306B5F" w:rsidRDefault="00CE68BB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2) Aim</w:t>
      </w:r>
      <w:r w:rsidR="00246D67">
        <w:rPr>
          <w:rFonts w:ascii="Times New Roman" w:eastAsia="Times New Roman" w:hAnsi="Times New Roman" w:cs="Times New Roman"/>
          <w:b/>
          <w:sz w:val="28"/>
          <w:szCs w:val="28"/>
        </w:rPr>
        <w:t>-</w:t>
      </w:r>
      <w:r w:rsidR="007747A6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FA2463" w:rsidRPr="007747A6">
        <w:rPr>
          <w:rFonts w:ascii="Times New Roman" w:eastAsia="Times New Roman" w:hAnsi="Times New Roman" w:cs="Times New Roman"/>
          <w:sz w:val="28"/>
          <w:szCs w:val="28"/>
        </w:rPr>
        <w:t>Create any City or Skyscraper using Blender</w:t>
      </w:r>
      <w:r w:rsidR="007909DF" w:rsidRPr="00774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747A6" w:rsidRPr="007747A6" w:rsidRDefault="007747A6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175FBC" w:rsidRPr="007747A6" w:rsidRDefault="00CE68BB" w:rsidP="00175FBC">
      <w:pPr>
        <w:spacing w:after="160" w:line="259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7747A6">
        <w:rPr>
          <w:rFonts w:ascii="Times New Roman" w:eastAsia="Times New Roman" w:hAnsi="Times New Roman" w:cs="Times New Roman"/>
          <w:b/>
          <w:sz w:val="28"/>
          <w:szCs w:val="28"/>
        </w:rPr>
        <w:t>Steps followed</w:t>
      </w:r>
      <w:r w:rsidR="009F08F2" w:rsidRPr="007747A6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:rsidR="00EC32D0" w:rsidRDefault="00CD244E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47A6">
        <w:rPr>
          <w:rFonts w:ascii="Times New Roman" w:hAnsi="Times New Roman" w:cs="Times New Roman"/>
          <w:sz w:val="28"/>
          <w:szCs w:val="28"/>
        </w:rPr>
        <w:t>Open Blender</w:t>
      </w:r>
    </w:p>
    <w:p w:rsidR="00C042E5" w:rsidRDefault="00EC32D0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CD244E" w:rsidRPr="007747A6">
        <w:rPr>
          <w:rFonts w:ascii="Times New Roman" w:hAnsi="Times New Roman" w:cs="Times New Roman"/>
          <w:sz w:val="28"/>
          <w:szCs w:val="28"/>
        </w:rPr>
        <w:t>lear the interface</w:t>
      </w:r>
      <w:r w:rsidR="00C042E5">
        <w:rPr>
          <w:rFonts w:ascii="Times New Roman" w:hAnsi="Times New Roman" w:cs="Times New Roman"/>
          <w:sz w:val="28"/>
          <w:szCs w:val="28"/>
        </w:rPr>
        <w:t>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Start with adding a plane to act as the base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Now, add a cube and scale it to look like a cuboid(main structure of the building)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Now, take a plane and scale it and position it on one of the sides of the base cube(to represent windows)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Set the surface of the plane representing windows to Glass BSDF to give a glass like effect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Add the plane representing windows as per the size of the base cube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Do the same as in step 5 to all the sides of the cube.</w:t>
      </w:r>
    </w:p>
    <w:p w:rsidR="00C042E5" w:rsidRPr="00C042E5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42E5">
        <w:rPr>
          <w:rFonts w:ascii="Times New Roman" w:eastAsia="Times New Roman" w:hAnsi="Times New Roman" w:cs="Times New Roman"/>
          <w:sz w:val="28"/>
          <w:szCs w:val="28"/>
        </w:rPr>
        <w:t>Now choose a front side of the building, make another plane and scale and fix it at the bottom of the base cube representing the door of the building.</w:t>
      </w:r>
    </w:p>
    <w:p w:rsidR="00CD244E" w:rsidRPr="006F5B67" w:rsidRDefault="00C042E5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Fill colors in all the shapes </w:t>
      </w:r>
      <w:r w:rsidR="006F5B67">
        <w:rPr>
          <w:rFonts w:ascii="Times New Roman" w:eastAsia="Times New Roman" w:hAnsi="Times New Roman" w:cs="Times New Roman"/>
          <w:sz w:val="28"/>
          <w:szCs w:val="28"/>
        </w:rPr>
        <w:t>by going to Materials.</w:t>
      </w:r>
    </w:p>
    <w:p w:rsidR="006F5B67" w:rsidRPr="007747A6" w:rsidRDefault="006F5B67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elect Surface and their choose the color of your choice.</w:t>
      </w:r>
    </w:p>
    <w:p w:rsidR="00A32EB9" w:rsidRDefault="00CD244E" w:rsidP="00C042E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47A6">
        <w:rPr>
          <w:rFonts w:ascii="Times New Roman" w:hAnsi="Times New Roman" w:cs="Times New Roman"/>
          <w:sz w:val="28"/>
          <w:szCs w:val="28"/>
        </w:rPr>
        <w:t>Go to file and save it as your name and render a few pictures for the display.</w:t>
      </w:r>
    </w:p>
    <w:p w:rsid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C042E5" w:rsidRDefault="00C042E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C042E5" w:rsidRDefault="00C042E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9C2E65" w:rsidRPr="009C2E65" w:rsidRDefault="009C2E65" w:rsidP="009C2E6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06B5F" w:rsidRDefault="00246D67" w:rsidP="00601F02">
      <w:pPr>
        <w:spacing w:after="160" w:line="259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-</w:t>
      </w:r>
    </w:p>
    <w:p w:rsidR="006F5B67" w:rsidRDefault="006F5B67" w:rsidP="00601F02">
      <w:pPr>
        <w:spacing w:after="160" w:line="259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  <w:lang w:val="en-US" w:eastAsia="en-US"/>
        </w:rPr>
        <w:drawing>
          <wp:inline distT="0" distB="0" distL="0" distR="0">
            <wp:extent cx="5943600" cy="3341370"/>
            <wp:effectExtent l="19050" t="0" r="0" b="0"/>
            <wp:docPr id="2" name="Picture 1" descr="Screenshot (4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3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E65" w:rsidRPr="007747A6" w:rsidRDefault="009C2E65" w:rsidP="00601F02">
      <w:pPr>
        <w:spacing w:after="160" w:line="259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41730" w:rsidRPr="007747A6" w:rsidRDefault="00241730" w:rsidP="00601F02">
      <w:pPr>
        <w:spacing w:after="160" w:line="259" w:lineRule="auto"/>
        <w:rPr>
          <w:rFonts w:ascii="Times New Roman" w:hAnsi="Times New Roman" w:cs="Times New Roman"/>
          <w:noProof/>
          <w:sz w:val="28"/>
          <w:szCs w:val="28"/>
        </w:rPr>
      </w:pPr>
    </w:p>
    <w:p w:rsidR="00241730" w:rsidRPr="00246D67" w:rsidRDefault="00C62577" w:rsidP="00C62577">
      <w:pPr>
        <w:spacing w:after="160" w:line="259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246D67">
        <w:rPr>
          <w:rFonts w:ascii="Times New Roman" w:eastAsia="Times New Roman" w:hAnsi="Times New Roman" w:cs="Times New Roman"/>
          <w:b/>
          <w:sz w:val="28"/>
          <w:szCs w:val="28"/>
        </w:rPr>
        <w:t>Drive Link</w:t>
      </w:r>
      <w:r w:rsidR="00246D67">
        <w:rPr>
          <w:rFonts w:ascii="Times New Roman" w:eastAsia="Times New Roman" w:hAnsi="Times New Roman" w:cs="Times New Roman"/>
          <w:b/>
          <w:sz w:val="28"/>
          <w:szCs w:val="28"/>
        </w:rPr>
        <w:t>-</w:t>
      </w:r>
    </w:p>
    <w:p w:rsidR="00246D67" w:rsidRPr="006E24D2" w:rsidRDefault="00246D67" w:rsidP="00C62577">
      <w:pPr>
        <w:spacing w:after="160" w:line="259" w:lineRule="auto"/>
        <w:rPr>
          <w:rFonts w:asciiTheme="minorHAnsi" w:eastAsia="Times New Roman" w:hAnsiTheme="minorHAnsi" w:cs="Times New Roman"/>
          <w:bCs/>
          <w:sz w:val="24"/>
          <w:szCs w:val="24"/>
        </w:rPr>
      </w:pPr>
      <w:hyperlink r:id="rId11" w:history="1">
        <w:r w:rsidRPr="00246D67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</w:rPr>
          <w:t>https://drive.google.com/drive/folders/1LG5iQRnM8Rk4wlkzVmeLJi2OiJRMzSTu?usp=sharing</w:t>
        </w:r>
      </w:hyperlink>
    </w:p>
    <w:sectPr w:rsidR="00246D67" w:rsidRPr="006E24D2" w:rsidSect="007C259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486C" w:rsidRDefault="0007486C" w:rsidP="00DC7737">
      <w:pPr>
        <w:spacing w:line="240" w:lineRule="auto"/>
      </w:pPr>
      <w:r>
        <w:separator/>
      </w:r>
    </w:p>
  </w:endnote>
  <w:endnote w:type="continuationSeparator" w:id="1">
    <w:p w:rsidR="0007486C" w:rsidRDefault="0007486C" w:rsidP="00DC773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486C" w:rsidRDefault="0007486C" w:rsidP="00DC7737">
      <w:pPr>
        <w:spacing w:line="240" w:lineRule="auto"/>
      </w:pPr>
      <w:r>
        <w:separator/>
      </w:r>
    </w:p>
  </w:footnote>
  <w:footnote w:type="continuationSeparator" w:id="1">
    <w:p w:rsidR="0007486C" w:rsidRDefault="0007486C" w:rsidP="00DC773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88020B"/>
    <w:multiLevelType w:val="hybridMultilevel"/>
    <w:tmpl w:val="9962C71C"/>
    <w:lvl w:ilvl="0" w:tplc="19FE908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417632"/>
    <w:multiLevelType w:val="multilevel"/>
    <w:tmpl w:val="5F4C69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52D1149"/>
    <w:multiLevelType w:val="multilevel"/>
    <w:tmpl w:val="9F4466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97B42E2"/>
    <w:multiLevelType w:val="multilevel"/>
    <w:tmpl w:val="456EE4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539B3728"/>
    <w:multiLevelType w:val="multilevel"/>
    <w:tmpl w:val="56E2A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cwNjA1NDKwtDC3tLBU0lEKTi0uzszPAykwrgUAZKWKqCwAAAA="/>
  </w:docVars>
  <w:rsids>
    <w:rsidRoot w:val="00306B5F"/>
    <w:rsid w:val="0001623F"/>
    <w:rsid w:val="00046E69"/>
    <w:rsid w:val="000638E6"/>
    <w:rsid w:val="000648E1"/>
    <w:rsid w:val="0007486C"/>
    <w:rsid w:val="00076DDD"/>
    <w:rsid w:val="0008278C"/>
    <w:rsid w:val="000D0426"/>
    <w:rsid w:val="000E7E14"/>
    <w:rsid w:val="000F26BE"/>
    <w:rsid w:val="000F28DB"/>
    <w:rsid w:val="001272F0"/>
    <w:rsid w:val="00175FBC"/>
    <w:rsid w:val="00183F1E"/>
    <w:rsid w:val="001A061C"/>
    <w:rsid w:val="001A27CC"/>
    <w:rsid w:val="001A431C"/>
    <w:rsid w:val="001B0D13"/>
    <w:rsid w:val="001B6F40"/>
    <w:rsid w:val="001C5C19"/>
    <w:rsid w:val="001D1065"/>
    <w:rsid w:val="00236640"/>
    <w:rsid w:val="00241730"/>
    <w:rsid w:val="00246D67"/>
    <w:rsid w:val="00286957"/>
    <w:rsid w:val="0029055B"/>
    <w:rsid w:val="002A67BB"/>
    <w:rsid w:val="002B2750"/>
    <w:rsid w:val="002D4E01"/>
    <w:rsid w:val="00306B5F"/>
    <w:rsid w:val="00321D89"/>
    <w:rsid w:val="00377D6C"/>
    <w:rsid w:val="0039234A"/>
    <w:rsid w:val="003F2768"/>
    <w:rsid w:val="00414C7D"/>
    <w:rsid w:val="00417BE0"/>
    <w:rsid w:val="00447630"/>
    <w:rsid w:val="004865D8"/>
    <w:rsid w:val="004A06D6"/>
    <w:rsid w:val="004B169E"/>
    <w:rsid w:val="004C5A3D"/>
    <w:rsid w:val="0050253C"/>
    <w:rsid w:val="00522BB0"/>
    <w:rsid w:val="00524746"/>
    <w:rsid w:val="00527E0F"/>
    <w:rsid w:val="005713FE"/>
    <w:rsid w:val="00576B30"/>
    <w:rsid w:val="00577F9A"/>
    <w:rsid w:val="005A71CC"/>
    <w:rsid w:val="005B3682"/>
    <w:rsid w:val="005C5209"/>
    <w:rsid w:val="005E4B30"/>
    <w:rsid w:val="005F7B23"/>
    <w:rsid w:val="00601F02"/>
    <w:rsid w:val="00611C0C"/>
    <w:rsid w:val="0063480F"/>
    <w:rsid w:val="00661215"/>
    <w:rsid w:val="006644C5"/>
    <w:rsid w:val="00684395"/>
    <w:rsid w:val="0069733E"/>
    <w:rsid w:val="006D059E"/>
    <w:rsid w:val="006D43E2"/>
    <w:rsid w:val="006E24D2"/>
    <w:rsid w:val="006F5B67"/>
    <w:rsid w:val="007478A8"/>
    <w:rsid w:val="0077085D"/>
    <w:rsid w:val="007747A6"/>
    <w:rsid w:val="007909DF"/>
    <w:rsid w:val="007C2594"/>
    <w:rsid w:val="007D0D8F"/>
    <w:rsid w:val="007E6961"/>
    <w:rsid w:val="008021E9"/>
    <w:rsid w:val="00803FF8"/>
    <w:rsid w:val="0081064E"/>
    <w:rsid w:val="0086070F"/>
    <w:rsid w:val="00864D7B"/>
    <w:rsid w:val="00875810"/>
    <w:rsid w:val="00884B81"/>
    <w:rsid w:val="009110E2"/>
    <w:rsid w:val="0096771D"/>
    <w:rsid w:val="009837E3"/>
    <w:rsid w:val="00992164"/>
    <w:rsid w:val="0099672A"/>
    <w:rsid w:val="009C2E65"/>
    <w:rsid w:val="009D1893"/>
    <w:rsid w:val="009F08F2"/>
    <w:rsid w:val="00A22F2B"/>
    <w:rsid w:val="00A32EB9"/>
    <w:rsid w:val="00A36B09"/>
    <w:rsid w:val="00A53C7E"/>
    <w:rsid w:val="00A67D4F"/>
    <w:rsid w:val="00A70855"/>
    <w:rsid w:val="00A76B4D"/>
    <w:rsid w:val="00A802BF"/>
    <w:rsid w:val="00AC700C"/>
    <w:rsid w:val="00B214FC"/>
    <w:rsid w:val="00B36367"/>
    <w:rsid w:val="00B37482"/>
    <w:rsid w:val="00B46BFC"/>
    <w:rsid w:val="00B820BA"/>
    <w:rsid w:val="00B83575"/>
    <w:rsid w:val="00B90C59"/>
    <w:rsid w:val="00B97649"/>
    <w:rsid w:val="00BE7F48"/>
    <w:rsid w:val="00C042E5"/>
    <w:rsid w:val="00C21E45"/>
    <w:rsid w:val="00C5026F"/>
    <w:rsid w:val="00C53287"/>
    <w:rsid w:val="00C62577"/>
    <w:rsid w:val="00C63BA8"/>
    <w:rsid w:val="00C732B0"/>
    <w:rsid w:val="00CB27E4"/>
    <w:rsid w:val="00CD244E"/>
    <w:rsid w:val="00CE68BB"/>
    <w:rsid w:val="00CE6D09"/>
    <w:rsid w:val="00D1643D"/>
    <w:rsid w:val="00D176F9"/>
    <w:rsid w:val="00D25B0C"/>
    <w:rsid w:val="00D41608"/>
    <w:rsid w:val="00D462B0"/>
    <w:rsid w:val="00D930D5"/>
    <w:rsid w:val="00DB60BB"/>
    <w:rsid w:val="00DC7737"/>
    <w:rsid w:val="00E31273"/>
    <w:rsid w:val="00E47ED4"/>
    <w:rsid w:val="00EC14D9"/>
    <w:rsid w:val="00EC32D0"/>
    <w:rsid w:val="00EE4775"/>
    <w:rsid w:val="00EE62C6"/>
    <w:rsid w:val="00EF1668"/>
    <w:rsid w:val="00EF4C5C"/>
    <w:rsid w:val="00F0316C"/>
    <w:rsid w:val="00F044CC"/>
    <w:rsid w:val="00F1696D"/>
    <w:rsid w:val="00F338AA"/>
    <w:rsid w:val="00F50FF3"/>
    <w:rsid w:val="00F52923"/>
    <w:rsid w:val="00F546D5"/>
    <w:rsid w:val="00F616E0"/>
    <w:rsid w:val="00F62BEC"/>
    <w:rsid w:val="00F95B6B"/>
    <w:rsid w:val="00FA2463"/>
    <w:rsid w:val="00FB1759"/>
    <w:rsid w:val="00FB67F8"/>
    <w:rsid w:val="00FD088F"/>
    <w:rsid w:val="00FE74EE"/>
    <w:rsid w:val="00FF05C2"/>
    <w:rsid w:val="00FF4C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6355"/>
  </w:style>
  <w:style w:type="paragraph" w:styleId="Heading1">
    <w:name w:val="heading 1"/>
    <w:basedOn w:val="Normal"/>
    <w:next w:val="Normal"/>
    <w:uiPriority w:val="9"/>
    <w:qFormat/>
    <w:rsid w:val="0041635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635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635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635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1635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C2594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244E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6E24D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4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6D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737"/>
  </w:style>
  <w:style w:type="paragraph" w:styleId="Footer">
    <w:name w:val="footer"/>
    <w:basedOn w:val="Normal"/>
    <w:link w:val="Foot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737"/>
  </w:style>
  <w:style w:type="paragraph" w:customStyle="1" w:styleId="normal0">
    <w:name w:val="normal"/>
    <w:rsid w:val="00C042E5"/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drive/folders/1LG5iQRnM8Rk4wlkzVmeLJi2OiJRMzSTu?usp=sharin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9My2A4C7P/brJ0LiqGJwHmgwWQ==">AMUW2mUeLfuptfY0q4byhaEts1UPRK3s7ywi0wxRgn6JsPHaWBXvzAL6OyYfdS5CTr0cQQ8BnE1ZPnahUTThwSOXpPTzR+LSEhTPwZRJBbpiz61UNpB96W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dcterms:created xsi:type="dcterms:W3CDTF">2020-11-28T18:44:00Z</dcterms:created>
  <dcterms:modified xsi:type="dcterms:W3CDTF">2020-11-28T18:56:00Z</dcterms:modified>
</cp:coreProperties>
</file>